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พิมมพ์ข่าว</w:t>
      </w:r>
      <w:r>
        <w:t xml:space="preserve"> </w:t>
      </w:r>
      <w:r>
        <w:t xml:space="preserve">express</w:t>
      </w:r>
      <w:r>
        <w:t xml:space="preserve"> </w:t>
      </w:r>
      <w:r>
        <w:t xml:space="preserve">new</w:t>
      </w:r>
    </w:p>
    <w:p>
      <w:pPr>
        <w:pStyle w:val="Date"/>
      </w:pPr>
      <w:r>
        <w:t xml:space="preserve">วันอังคารที่</w:t>
      </w:r>
      <w:r>
        <w:t xml:space="preserve"> </w:t>
      </w:r>
      <w:r>
        <w:t xml:space="preserve">3</w:t>
      </w:r>
      <w:r>
        <w:t xml:space="preserve"> </w:t>
      </w:r>
      <w:r>
        <w:t xml:space="preserve">พฤษจิกายน</w:t>
      </w:r>
      <w:r>
        <w:t xml:space="preserve"> </w:t>
      </w:r>
      <w:r>
        <w:t xml:space="preserve">2563</w:t>
      </w:r>
      <w:r>
        <w:t xml:space="preserve"> </w:t>
      </w:r>
      <w:r>
        <w:t xml:space="preserve">เวลา</w:t>
      </w:r>
      <w:r>
        <w:t xml:space="preserve"> </w:t>
      </w:r>
      <w:r>
        <w:t xml:space="preserve">09.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รอบคลุมสุด // กล้องวงจรปิดบริเวณทางเข้าตลาดมังกรบูรพา หมู่ 7 ตำบลบางบัว อำเภอบางประกง รถกระบะสีเทาดำ จอดรอกลางถนน เพื่อข้ามถนนเข้าตลาดจุดบางปะกงเพื่อจอดให้ทางเพื่อให้เลี้ยวข้าม แต่เป็นจังหวัดเดียวกันที่มีนายอนัน พันธ์เดช ด้วยความเร็ว และไม่เห็น ทำให้เกิดเฉี่ยวชนกัน กู้ภัยลงไปดูนายอนันต์ ผู้รับบาดเจ็บอนันต์กำไอซ์จำนวนหนึ่ง จึงนายอนันให้การว่าก่อนเกิดเหตุได้ยืมรถเพื่อนมาขี่ มารับยาไอซ์ ที่มีคนนำมาวางไว้ที่เสาไฟฟ้า และจะขี่รถกลับไปแต่มาเจออุบัติเหตุก่อน จึงถูกดำเนินคดีในข้อหาครอบครองยาเสพติดและส่งดำเนินคดีต่อไป เกิดเหตุคนร้ายก่อเหตุ กราดยิง ขณะขับรถผ่านบริเวณ นายแบล็กสตัน เยื่อกราดยิงเมื่อวันที่ 21 กันยายนที่ผ่านมา รัฐวิสคอนซิน เหตุกราดยิ่งในที่นี้กราดยิงใส่ผู้คนนับร้อยคนที่มาร่วมงานศพ เมื่อเวลา 12.45 นาที เมื่อวานนี้ นายกเทศมนตรี เมือง มิววอกี้ บอกว่า ผู้บาดเจ็บทั้ง 7 คนมีทั้งผู้หญิงและ48 ปี ทุกคนมีอาการทรงตัว และคาดว่าบาดแผลไม่ได้สาหัสเป็นอันตรายถึงแก่ชีวิต กำลังสืบหาเบาะแสมือปืนโดยบอกว่าเหตุการณ์ที่เกิดขึ้น มีความรุนแรงเพราะอาวุธปืนแต่ยังไม่แน่ชัดว่ามีความเกี่ยวข้องกับงานศพของนายแบล็กตันส์หรือไม่ และทั้งหมดคือ express new</w:t>
      </w:r>
    </w:p>
    <w:p>
      <w:pPr>
        <w:pStyle w:val="BodyText"/>
      </w:pPr>
      <w:r>
        <w:t xml:space="preserve">[เสียงดนตรี]เสียชีวิตในบริเวณกระท่อม จังหวัดอำเภอกงหลา จังหวัดพัทลุง ตำรวจเข้าตรวจสอบพบผู้เสียชีวิตถูกยิงที่บริเวณแขน ชายโครงด้านซ้าย รวมทั้งหมด 5 แผล ใกล้กันพบปลอกกระบอกปืน ขนาด 9 มิลเมตรจำนวน 9 ปลอก เบื้องต้นจากการสอบสวนทราบว่าเมื่อประมาณ 8 เดือนที่ผ่านมา นายวิรัตน์เลิกรากับภรรยา อาศัยอยู่กระท่อม เพียงลำพัง ไม่ได้มีอาชีพเป็นหลักแหล่ง ก่อนเกิดเหตุได้ออกไปหาปลาในละแวกนั้น กลับมายังกระท่อม แต่กลับเจอคนร้ายน่าจะซุ่มรออยู่ในที่มืด ยิงนายวิรัตน์เสียชีวิต คาดว่าน่าจะมาจากปมความแค้นส่วนตัว และธุรกิจผิดกฎหมาย สวนสัตว์เชสเตอร์ ในเมืองเชสชายของอังกฤษได้รับความสำเร็จในการเป็นสวนสัตว์แห่งแรกของยุโรป ในการเพาะพันธุ์ กบใบไม้แม็กซิกัน ได้ 100 ตัวแล้ว โดยกบชนิดนี้พบได้ในบริเวณป่า ที่มีสภาพแห้งแล้ง มีอุณหภูมิสูงในแม็กซิโก ทำให้เจ้าหน้าที่ต้องสร้างภาพแวดล้อมจำลองแบบนั้นให้เหมือนมากที่สุด โดยเจ้าหน้าที่สวนสัตว์บอกว่า เป็นเพราะสภาพแวดล้อมแห้งแล้งหนองน้ำที่กบไปวางไข่แหส่งผลให้กบสายพันธ์ุนี้เจริญเติบโตอย่างรวดเร็ว ตั้งแต่ไข่ เป็นลูกอ๊อด และเป็นกบใน 5 สัปดาห์ ขณะที่กบสายพันธุ์อื่น ใช้เวลาในการเดิบโตนานกว่า 1-2 เดือนและทั้งหมดนี้คือเอ็กเพรซนิวส์ สนับสนุนโดย โมบายแบงค์กิ้งธนาคารกรุงเทพ ดีไซน์ใหม่ ใคร ๆ ก็ใช้เป็น ดาวน์โหลดได้แล้ววันนี้</w:t>
      </w:r>
    </w:p>
    <w:p>
      <w:pPr>
        <w:pStyle w:val="BodyText"/>
      </w:pPr>
      <w:r>
        <w:t xml:space="preserve">(ผู้ประกาศข่าวหญิง) เกิดอุบัติเหตุรถจักรยานยนต์ ผู้ที่ขี่จักรยานยนเสียชีวิต ทรัพย์พุทรา หลักกิโลเมตรที่ 19 ตำบลชนแดน อำเภอชนแดน จังหวัดเพชรบูรณ์ สภาพด้านหน้าพังเสียหาย และพบของผู้เสียชีวิต คือ นาย ณัฏพงศ์ จากการสอบถามญาติทราบว่านายณัฐพงขี่รถจักรยานยนต์ไปซื้อของ แต่ญาติเห็นกว่าออกไปนานกว่าปกติ จึงโทรศัพท์ตามหา จึงไม่สามารถติดต่อนายณัฐพง ได้เสียชีวิต เบื้องต้นเจ้าหน้าที่ทราบว่านายณัธพงศ์ขี่รถมาด้วยความเร็ว จนกลายเป็นเหตุสลดดังกล่าว เมื่อวานนี้บริษัท เครือข่ายโรงภาพยนต์รายใหญ่ปิดโรงภาพยนตร์ทั้งหมดในสหรัฐ โดยโรงภาพยนต์ทั้งหมดของ ซินิเวิร์ดประกอบไปด้วยโรงภาพยนตร์ นีเกิลในสหรัฐอเมริกา และโรงภาพยนต์และ Picture House 127 แห่งในอังกฤษ จะปิดวันที่ 8 ตุลาคมนี้ และยังไม่มีกำหนดเปิดอีกครั้ง เกิดอุบัติเหตุรถบัสรับส่งพนักงานเกิดอุบัติเหตุทบคนขับขี่รถจักรยานยนต์จนเสียชีวิต เหตุเกิดที่ถนนเทพารักษ์ หลักกิโลเมตรที่ 21 ในพื้นที่สมุทรปราการตำรวจพร้อมกู้ภัยพร้อมตรวจสอบพบร่างนายสมาน ลีนา เสียชีวิต โดยรถจักรยานยนต์ Honda wave พนักงานมี นายพรชัย แซ่ซิ้ม คนขับให้การว่า รับพนักงานไปส่งที่โรงงาน มีรถจักรยานต์คู่กรณีเข้ามาในเลนขวาแล้วหักหลบกระทันให้จนรถคว่ำ แต่เบรกไม่ทัน ล้อหน้าทับศีรษะอย่างจังอย่างจังจนเสียชีวิต เบื้องต้นตำรวจได้เชิญตัวไปให้ปากคำ ส่วนร่างผู้เสียชีวิตมอบร่างให้เจ้าหน้าที่ แจ้งเตือนคนขับขี่รถจักรยานยนต์ไม่ควรเข้าเลนทางด่วน เพราะมีความเสี่ยงสูงจะเกิดอุบัติเหตุ และนี่คือ EXpress News ค่ะเกิดเหตุไฟไหม้รถพ่วงบรรทุก ปูน สุราชธานี เจ้าหน้าที่บรรเทาสาธารณภัยเข้าตรวจสอบนครสุราษฎร์ธานี แล้ว นายอัมรินทร์ชุมนุมคนขับรถเล่าว่า ไปส่งปูนให้ลูกค้า ถึงโค้งเขาท่าเพชร เห็นเพลิงลุกไหม้ช่วงห้องเครื่องหลังคนขับ เมื่อจอดดูก็พบว่าตรงถังน้ำมันสำรอง และเกิดระเบิดขึ้น นำถังดับเพลิงและน้ำไปช่วยดับ พบถังน้ำมันสำรองขนาด 200 ลิตร กว่า 50 เมตร และไปตกใส่หลังคาบ้าน และฝ้าเพดานไปด้วย สาเหตุเบื้องต้นคาดว่าสายไฟฟ้าของรถเกิดลัดวงจร ประเทศรัสเซียได้เปิดโรงพยาบาลรักษาโรคโควิด-19 รองรับผู้ป่วย COVID-19 ที่พุ่งสูงขึ้นอย่างก้าวกระโดด ศูนย์ประชุมขนาดใหญ่ เป็นที่รักษาโควิด 19 โดยเฉพาะ เพื่อเตรียมีรับมือให้กับผู้ป่ายระลอกที่ 2 จากเมื่อวันอาทิตย์ที่ผ่านมา พบผู้ป่วย COVID-19 รายใหม่กว่า 10,000 ราย พบผู้ป่วยรายใหม่ มากที่สุด ตั้งแต่เดือน พฤษภาคมมาซึ่งรัสเซียพบการแพร่ระบาดเป็นอันดับ 2 ของโลกรองจากสหรัฐอเมริกา อินเดีย และบราซิล โดยมียอดผู้ป่วยทั่วประเทศทะลุ 1,200,000 ราย และเสียชีวิตกว่า 146000 ศพ และนี่คือ Express News ค่ะ</w:t>
      </w:r>
    </w:p>
    <w:p>
      <w:pPr>
        <w:pStyle w:val="BodyText"/>
      </w:pPr>
      <w:r>
        <w:t xml:space="preserve">(ผู้ประกาศข่าวหญิง) นางพิมยาฎา ผู้ปกครอง เตรียมอนุบาล 2 จังหวัดเชียงราย ถูกครูปิดประตูทับนิ้วค่ะเล็บหายไปครึ่งหนึ่ง นำใบรับรองแพทย์ไปแจ้งควาเกษมราษฎร์ ไปยื่นต่อร้อยเวร ต่อครูที่ปิดประตูทับนิ้ว ด้านนายธรรมรงค์ เกษมราช ทนายความพร้อมคู่กรณี ด้วยนางพิมพ์ญาดาเรียกร้องค่าเสียหายเป็นเงิน 400,000 บาท ครั้งแรกโรงเรียนยอมจ่าย 100,000 ผู้ปกครองยอมลดให้เพียง 50,000 ต้องจ่าย 3 แสน 5 หมื่นบาท ทางโดรงเรียนต่อลองนางพิมพ์ญาดาไม่ยอมรับการเจรจาล้มเหลว และนางพิมยาฎาของให้ตำรวจนำคดีเข้าสยุติธรรม โดยพร้อมน้อมรับในคำตัดสินที่ออกมาวันนี้สำนักข่าวAP รายงานว่า ชาวดัชอเมริกัน แห่งวงดรตรีฮาร์ดร็อค เสียชีวิตในวัย 65 ปี ด้วยโรคมะเร็งลำคอที่เขาต่อสู้มานานหลาย 10 ปี แวนเฮเลนเสียชีวิตที่รัฐแคลิฟาร์เนีย สหรัฐอเมริกา ของเขา โพสต์ข้อความแจ้งข่าวร้ายบนโลกออนไลน์ ขึ้นในช่วงต้นศตวรรษร่วมกับอเล็ก พี่ชายของเขา มีเพลงฮิตและเพลงตัดอันดับมากมาย และได้รับการจารึกในปี 2550 และทั้งหมดนี้ คือ Express News</w:t>
      </w:r>
    </w:p>
    <w:p>
      <w:pPr>
        <w:pStyle w:val="BodyText"/>
      </w:pPr>
      <w:r>
        <w:t xml:space="preserve">(ผู้ประกาศข่าวหญิง) เกิดอุบัติเหตุรถจักรยานยนต์ชนราวสะพาน ถนนเทพรัตน์ กิโลเมตรที่ 17 ทางขาเข้า ตำบลบางชลง จังหวัดสมุเข้าตรวจสอบพบนายโสรัตน์นอนได้รับบาดเจ็บหมดสติ จึงปฐมพยาบาล ก่อนรีบส่งโรงพยาบาล และพบรถจักรยานยนต์พลิกค่ำ ตรงจุดกลับรถ โดยคนที่เห็นเหตุการณ์กล่าวว่า ความเร็วขึ้นบนสะพานกลับรถ มุ่งหน้าไปทางซอยวัดศรีวารีน้อย มาถึงช่วงทางโค้งบนสะพาน พุ่งชนราวสะพานพลิกคว่ำ ตกจากรถล่วงลงไปบนถนนเทพาลักได้รับบาดเจ็บ โดยรายละเอียดตำรวจจะสอบสวนเพื่อดำเนินการตามขั้นตอนต่อไป ประชาชนที่อาศัยอยู่ในเมืองแคนคีนตลอดจนนักท่องเที่ยว ต้องอพยพหนีพายุความรุนแรงระดับ 4 ความเร็วลม 240 กิโลเมตรต่อชั่วโมง ที่จะสัดขึ้นฝั่งทางตะวันออกของแม็กซิโก นายคารอส วาคิน ผู้ว่าการฯ รัฐ เปิดเผยว่านักท่องเที่ยวได้รับการอพยพแล้ว พร้อมเตือนประชาชนให้เตรียมอาหาร น้ำดื่ม และสิ่งของที่จำเป็นเอาไว้ใช้ ซึ่งคาดว่าอิทธิพลของพายุลูกนี้ จะทำให้มีฝนตกหนัก และน้ำท่วม ได้เตือนให้เข้าฝั่ง โดยบอกว่าทางการได้ส่งทหารและเจ้าหน้าที่อาสาสมัครดูแลเหตุฉุกเฉินกว่า 5,000 คน ไปช่วยเหลือประชาชนในพื้นที่เสี่ยงภัยแล้ว ทั้งหมดนี้คือ Express Newsทั้งหมดนี้ คือ Express News ค่ะเกิดเหตุคนร้ายทำทีมาหลอกถามชื่อ แล้วก็ก่อเหตุกระชากสร้อยคอทองคำ นายสาวสายฝน กล่าวว่าได้ไปส่งลูกที่โรงเรียนแล้วก็จอดของซื้อของที่หมู่ 4 ตำบลลำลูกกา จังหวัดปทุมธานี มีคนร้ายอายุประมาณ 25-30 ปี ขับรถมอเตอร์ไซค์ ไม่ทราบทะเบียน ใส่เสื้อยีนแขนยาว จากนั้นถามหาคนที่ไม่รู้จัก จังหวะนั้นคนร้ายได้กระชากสร้อยคอทองคำ น้ำหนัก 2 สลึง 10,000 กว่าบาท และขับหนีไป จึงเข้าแจ้งความไว้ที่ สน. อำเภอลำลูกกา กล้องวงจรปิดจากพื้นที่ใกล้เคียงพบคนร้ายขับขี่เข้ามาวนในโรงงานแห่งหนึ่ง จากนั้นก็ออกไปก่อเหตุดังกล่าว นายโจ ไบเดนผู้สมัครเข้าชิงตำแหน่งประธานาธิบดีตอบคำถามนักข่าวระบุว่านายโดนัล ทรัมป์ สหรัฐฯ วัย 73 ปี ไม่ควรขึ้นเวทีดีเบต หากยังไม่หายดีจากโรคโควิด-19 การจัดดีเบตการตุลาคมที่จะถึงนี้ ควรจัดภายใต้การแนะนำของแพทย์ ขณะที่ทางผู้จัดงานอยู่ระหว่างดีเบตรูปแบบใหม่ ให้มีความปลอดภัยมากที่สุด ว่าอาจจะปรับเปลี่ยนไปการดีเบตทางไกล ทางการประกาศว่าป่วยเป็นโควิด-19 เมื่ออาทิตย์ที่แล้วและถูกนำตัวมารักษาที่โรงพยาบาลทหารเพียง 3 วัน ก่อนที่จะกลับไปรักษาตัวต่อที่ทำเนียบขาว ประจำตัวประธานาธิบดีไม่เคยเปิดเผย การรักษา และนี่คือ Express News ค่ะ หลังพบผที่อยู่ภายในซอย สายชม ตำบลหนองแค โดยผู้เสียชีวิตคือ นายโกเสโรส อายุ ปี นั่งเสียชีวิตอยู่ที่เบาะคนขับ นั่งห้อยขาลงกับพื้น ประตูรถเปิด และกองกระดาษทิชชูจำนวนมาก ทำให้ตำรวจเข้าไปภายในตัวบ้านไม่ได้ ในวันนี้ตำรวจพบเจ้าของบ้านเช่าเล่าว่าไม่ทราบว่าช่วง 3-4 วันก่อน พบนอนอยู่ที่รถตลอดเวลา และไม่ทราบว่าหญิงดังกล่าวเก็บและใช้กระดาษทิชชูเป็นจำนวนมาก ซึ่งผู้ตายได้พักอาศัยอยู่ตามลำพัง จะโทรศัพท์ให้จักรยานยนต์รับจ้าง ประจำ ซึ่งตำรวจจะสืบสวนหาสาเหตุต่อไป กระทรวงพาณิชย์สหรัฐอเมริกา รายงานเศรษฐกิจในสหรัฐฯ ขาดดุลหนักที่สุดใน 14 ปี บริการของสหรัฐฯ เพิ่มขึ้น มูลค่า 67,000 ล้านดอลลาร์ ขณะที่ยอดการส่งออกสูงถึง 6.2 จากการส่งออกเมล็ดถั่วเหลือง จากการนำเข้าน้ำมันดิบ และรถยนต์ ระบุว่าการค้าในสหรัฐฯ ยังคงชะลอตัว จากผลกระทบเศรษฐกิจโลก นายโดนัล ทรั้ม ได้นำเข้าเหล็ก อะลูมิเนียม และสินค้าจากจีนเพื่อเจรจาเพื่อเพิ่มการผลิตสินค้าในประเทศ และนี่คือ Express News ค่ะสนับสนุนโดย Mobile Banking ใหม่ ใคร ๆ ก็ใช้เป็น ดาวโหลดได้แล้ววันนี้ ดูเหตุรถจักรยานตำบลอิสาน อำเภอเมืองบุรีรัมย์ มีผู้เสียชีวิต 1 คน และได้รับบาดเจ็บ 3 คน โดยเจ้าหน้าที่เข้าตรวจสอบ พบรถจักรยานยนต์ ฮอนด้าเวฟ สีฟ้าล้มอยู่ข้างถนน พบนางสาวอาราตรี ซึ่งเป็นนักศึกษาและเทคโนโลยีบุรีรัมย์ และมีหญิงอายุกว่า 50 ปี ขี่รถจักรยานยนต์ ผู้บาดเจ็บทราบว่าขณะที่ผู้ตายขับขี่จักรยานตนต์ โดยมีเพื่อน 2 คนซ้อนท้ายไปถึงจุดเกิดเหตุ มีรถของคู่กรณีตัดหน้าอย่างกระชันชิดรถผู้ตายจึงพุ่งชนเต็มแรง เจ้าหน้าที่สอบปากคำบาดเจ็บทั้ง 2 ฝ่าย หลังจากอาการดีขึ้น พร้อมทั้งตรวจสอบพยานแวดล้อมเพื่อหาสาเหตุของการเกิดอุบัติเหตุที่แท้จริงอย่างละเอียดอีกครั้งต่อไป ช่วงเช้าวันนี้ลองประธานาธิบดีไมค์เม้น จากพรรคริพรรคดิกัน และจากพรรคเดโมแครต ผู้ท้าชิงประธานาธิบดี ได้ขึ้นเวทีดีเบตนัดสำคัญ ที่รัฐยูท่า โดยมีแผ่นอคิริคใส เพื่อป้องกันการแพร่ระบาดของโควิด-19 การดีเบตครั้งนี้ ผู้รับหน้าที่ดำเนินรายการ คือ ซูซาน จาก USA Today คนละ 2 นาที โดยมีหัวข้อสำคัญ คือ โควิด-19 และบทบาทของประธานาธิบดีนโยบายเศรษฐกิจ ปัญหาสภาพอากาศเปลี่ยน ปัญหากับจีน การเหยียดผิว และแต่งตั้งผู้พิพากษาสูงที่ยังศารสูงที่ยังว่างอยู่ ทั้งหมดนี้คือ Express News ค่ะ ยาเสพติดแพร่ระบาด ย่านชุมชนยากจนของเมือง โดยมีการใช้ที่อยู่อาศัยเป็นอย่างเฮโรอีนและโคเคน ขบวนการดังกล่าว และนี่คือ Express News ค่ะ และมู ต่างหลบเรือในที่ปลอดภัยพายุผ่านพ้นและติดตามสถานการณ์อย่างใกล้ชิด นายศักรัตน์ ผู้ว่าฯ จังหวัด ให้ทุกพื้นที่ระวังน้ำป่าไหลหลากรวมถึงเตรียมความพร้อมของเจ้าหน้าที่ สาธารณภัย อำนวยความสะดวกและช่วยเหลือประชาชนที่ประสบภัยตลอด 24 ชั่วโมง เจ้าหน้าที่ตำรวจสเปน บุกจับกุมขบวนการค้ายาครั้งใหญ่ ประเทศ โดยมมีการระดมกำลังเจ้าหน้าที่กว่า 1,000 นาย และนำเฮลิคอปเตอร์ขึ้นบิน จับตาเหนือน่านฟ้า ก่อนที่จะมีการบุกเข้าที่อยู่อาศัยใจกลางเมืองบาเซลโลน่า พบขบวนการค้ายาเสพติดได้มากถึง 51 ราย ปฏิบัติการกวาดล้างยาเสพติดครั้งใหญ่นี้ เกิดขึ้นเมื่อพบยาเสพติดแพร่ระบาด ในชุมชนของเมือบ โดยมีชุมชนใช้เป็นที่อยุ่อาศัย พบเฮโรอีนและโคเคน นำไปสู่การจับกุมขบวนการดังกล่าว และนี่คือ Express News ค่ะ เป็นขณะที่รถเก๋งมิตซุบิชิสีขาว ของนางจุรีพร จึงชนกันอย่างจัง จึงทำให้สาวธิดารัตน์บาดเจ็บ แต่หน่วยกู้ภัยฉะเชิงเทรา ได้เข้าช่วยเหลือ11 โดยทางตำรวจจะสืบสวนทั้ง 2 ฝ่าย ที่แท้จริงต่อไป นายเอ็มมานูเอล ลงพื้นที่สำรวจภัยน้ำท่วมและให้กำลังใจ โดยคาดว่าต้องใช้เวลากว่า 1 เดือนในการซ่อมแซมบ้านเรือนประชาชน ถนน และสะพาน ที่ได้รับผลกระทบจากน้ำท่วมครั้งใหญ่ ก่อนหน้านี้ของฝรั่งเศษติดกับพรมแดนอิตาลี ทำให้เกิดน้ำท่วมและดินโคลนถล่มทำให้บ้านเมืองประชาชนได้รับความเสียหายหนัก ถนนถูกตัดขาด ส่งผลให้มีผู้เสียชีวิต 5 ศพ และสูญหายกว่า 5 ราย และนี่ คือ Express News ค่ะ</w:t>
      </w:r>
    </w:p>
    <w:p>
      <w:pPr>
        <w:pStyle w:val="BodyText"/>
      </w:pPr>
      <w:r>
        <w:t xml:space="preserve">[เสียงโฆษณา]เกิดเหตุไฟไหม้รถเก๋งติดแก๊สบริเวณตำบลสุรศักดิ์ อำเภอศรีราชา เข้าดับไฟรถเก๋งมาสด้า สีขาว ทะเบียน ฏผ ที่จอดอยู่ริมถนน สภาพไฟลุกไหม้ทั้งคัน ใช้เวลากว่า 20 นาที จึงสามารถควบคุมเพลิงได้ นายกิตติคุณ อายุ 37 ปี ผู้ขับรถคันดังกล่าว ขับรถมาจนถึงเกิดเหตุได้กลิ่นเหม็นไหม้ มาจากฝากระโปรงหน้ารถ จึงรีบจอดแล้วลงมาจากรถ ก่อนไฟเผาวาดทั้งคัน ตำรวจสอบสวนคาดเกิดจากแก๊สเกิดขัดข้อง ทำให้เกิดเพลิงไหม้ ดังกล่าวทางนี้จะทำการสอบสวนเพื่อจะ …ต่อไป นายเกวิน วินซอง ผู้ว่าการรัฐแคลิฟาเนียร์แถลง สวนสนุกเปิดทำการอีกครั้ง ในขณะที่ในแคริฟอเนีย จะคงที่วิทยาศาสตร์ก่อนที่จะกลับมาเปิดให้บริการ ก่อนหน้านี้ดิสนีย์ได้ปรับลดพนักงาน 20,000 ราย ในสหรัฐอเมริกา จากการแพร่ระบาดของ COVID-19 ที่ส่งผลกระทบให้ต้องปิดสวนสนุกใน แคลิฟอร์เนีย ในฤดูใบไม้ผลิ และยังไม่มีตัวเลขระบุวันที่แน่นอน ขณะที่ตัวเลขผู้ป่วย COVID-19 ในสหรัฐฯ ล่าสุดผู้ป่วย COVID-19 กว่า 7,777,000 ลาย216,000 ศพ และนี่คือ Express News ค่ะ</w:t>
      </w:r>
    </w:p>
    <w:p>
      <w:pPr>
        <w:pStyle w:val="BodyText"/>
      </w:pPr>
      <w:r>
        <w:t xml:space="preserve">(ผู้ประกาศข่าวชาย) เกิดอุบัติเหตุรถขนปลานิลชนประสานงาให้มีคนเจ็บเกิดเหตุที่ จังหวัดหนองคาย อบต. วังวัดหลวง ทำให้นายเดชา อายุ 30 ปี ซึ่งเป็นคนขับ และนางรัตนาวดี วัยพฤกษ์ นั่งไปด้วยเสียชีวิตทั้ง 2 คน พบคนบาดเจ็บสาหัส กู้ภัยนำเครื่องตัดเหล็กนำตัวคนเจ็บส่งโรงพยาบาลที่… จึงนำร่างของผู้เสียชีวิตออกจากรถบรรทุกได้ เล่าว่าพบเห็นรถบันทุกเข้าไปตัวเมืองหนองคาย ส่วนตัวปลานิลนั้นจะนำเข้าอำเภอโพนพิสัย คาดว่าจะนำปลาไปขายที่อำเภอโพนพิสัย พอถึงจุดเกิดเหตุ ทำให้เกิดสนันกลายเป็นเหตุสรดเกาหลีใต้เร่งสอบสวนหาสาเหตุไฟไหม้อย่างรุนแรงที่อาคาร… ซึ่งเป็นอาคารพักอาศัย ใจกลางบ้านพัก ในเกาหลีใต้หลังจากที่ไฟไหม้เมื่อคืนที่ผ่านมาทำให้ต้องมีการอพยพประชาชนหลายร้อยคน และมีคนเจ็บถูกนำตัวส่งโรงแล้วอย่างน้อย 88 ราย ส่วนใหญ่เป็นแผล ถูกไฟไหม้และสำลักควัญที่พักอาศัยของประชาชนกว่า 220 ครัวเรือน และมีร้านค้าต่าง ๆ ตั้งอยู่ด้านล่าง โดยต้นเพลิงอยู่ชั้น 8 ก่อนจะลุกลาม ขณะที่ผู้เชี่ยวชาญระบุสาเหตุของการเกิดเหตุไฟไหม้นี้อาคารที่ไปติดไฟง่าย และนี่ คือ Express News ครับ</w:t>
      </w:r>
    </w:p>
    <w:p>
      <w:pPr>
        <w:pStyle w:val="BodyText"/>
      </w:pPr>
      <w:r>
        <w:t xml:space="preserve">[เสียงโฆษณา]ธนาคารกรุงเทพ ดีไซน์์ไหม ใคร ๆ ก็ใช้เป็น ดาวน์โหลดได้แล้ววันนี้ // ที่ฉะเชิงเทราเกิดอุบัติเหตุ รถบรรทเสียหลักตกคูน้ำร่องกลางถนน ก่อนไปชนกับเสาตอหม้อ 1 ช่องทาง เหตุเกิดที่เทพรัตน์บางนา-ตราดกิโลเมตรที่ 37 ช่องทางด่วน จังหวัดฉะเชิงเทรา เคราะห์ดีที่คนขับไปบาดเจ็บ ส่วนที่สมุทรปราการ รถบรรทุกพ่วง 18 ล้อ เสียหลักชนเสาไฟฟ้า สายวัดศรีวารีน้อยใกล้แยกไฟแดงอำเภอบางพลี เจ้าหน้าที่ได้ตรวจสอบพบเสาไฟล้มทับบ้านเรือนประชาชนเสียหาย 4 หลัง และมีเสาสัญญาณไฟแดงกลางแยกหักโค่นอีก 1 ต้น แตกมีน้ำลั่วไหล คนขับได้รับบาดเจ็บ บอกว่ากำลังขับรถเข้าไปในลานบริษัทขณะนั้นมีฝนตกลงมา จังหวะที่เหยียบเบรก ทำให้รถเสียหลัก ลื่นไถลไปชนเสาไฟฟ้าข้างทาง จนกลายเป็นอุบัติเหตุ สำนักงานตำรวจแห่งชาติจำนวน 26,000 ตัว อัดแน่นอยู่ในลังกระดาษ ถูกทิ้งอยู่ในสนามบิน นานกว่า วันแล้วซึ่งตำรวจไม่ทราบว่าใครเป็นเจ้าของลังกระดาบรรจุลูกไก่เหล่านี้ อยู่ในสภาพเปียกและเปื่อยยุ่ย ลูกไก่กว่า 6000 ตัว ตายเพราะขาดอาหาร และขาดน้ำมาหลายวัน เจ้าหน้าที่คุ้มคลองสัตว์ ของสเปนได้เข้ามาช่วยเหลือลูกไก่ขณะที่ซากลูกไก่ที่ตายแล้ว ทำให้เกิดกลิ่นเหม็นทั่ว อย่างไรก็ตาม ตำรวจบอกว่า ยังไม่ทราบแน่ชัดว่าใครเป็นคนนำลูกไก่พวกนี้มาทิ้งที่สนานบิน จะต้องมีการตรวจสอบต่อไป ทั้งหมดนี้คือ Express News ค่ะ หลังฝนตกตื่อ</w:t>
      </w:r>
    </w:p>
    <w:p>
      <w:pPr>
        <w:pStyle w:val="BodyText"/>
      </w:pPr>
      <w:r>
        <w:t xml:space="preserve">(ผู้ประกาศข่าวหญิง) หลังฝนตกต่อเนื่องในพื้นที่นครราชสีมา ส่งผลให้มีปริมาณน้ำที่เพิ่มสูงเก็บน้ำหนองแร้งเท่า โครงการพระราชดำริ แก้มลิงหนองแร้งเฒ่า น้ำเพิ่มสูงขึ้นจนล้นฝาย น้ำทั้งหมดไหลมาจากที่ฝายเก็บน้ำที่หนองแร้งเท่า อย่างรวดเร็ว ทำให้ล้นฝาย ทำให้น้ำท่วใทางการเกษตร จนเสียหาย ในอำเภอพิมาย ได้เรียกประชุมทุกคนในพื้นที่ ให้ติดตามการประกาศแจ้งเตือนกับสถานการณ์ได้อย่างถูกต้องและรวดเร็ว ลดความเสียหายที่เกิดขึ้น ประเทศเมียนมา พบผู้ป่วยโควิด-19 รายใหม่วัน โดยเมื่อวันพฤหัสบดีที่ผ่านมาพบผู้ป่วยโควิด-19 1,400 ราย ทำให้ผู้ป่วยในประเทศพุ่งทะลุ 21000 ราย และเสียชีวิต 510 ศพส่วนใหญ๋อาศัยอยู่ที่ นครย่างกุ้งส่งผลให้มีการประกาศล็อกดาวน์การแพร่ระบาด ขณะที่กระทรวงสาธารณสุขเมียนมาร์ นครย่างกุ้ง มีคนอาศัยอยู่เป็นจำนวนมาก และมีระบบข่นส่งที่แออัด ทำให้ระบาดอย่างรวดเร็ว นำไปสู่โรงพยาบาล เมียนมาร์อาจจะประสบปัญหาผู้ป่วยล้นโรงพยาบาล และนี่คือ Express News ค่ะสนับสนุนโดย Mobile Banking ธนาคารกรุงเทพ เกิดอุบัติเหตุรถเก๋งประสานงานกับสิบล้อที่ถนนสายภูกระดึงที่ 281-282 เจ้าหน้าที่เข้าตรวจสอบ พบ ถูกชนประสานงานจนหน้ารถพังไปครึ่งคัน จารี ฐานุดิลกกุล ถูกอัดก๊อบปี้คาพวงมาลัย นำร่างออกมา ส่งโรงพยาบาลภูกระดึงห่างออกไปพบรถ 10 คู่กรณี อายุ 29 ปี รอในรถผู้ตายเป็นพนักงานร้านสะดวกซื้อ กำลังขับรถเก๋งไปทำงาน ถึงที่เกิดเหตุ 2 เลนสวนกัน ประสานงานกับรถ 10 ล้อ ชนประสานงานถูกอัดก็อปปี้คาพวงมาลัย ส่วนสาเหตุรอเจ้าหนาที่ประสานเจ้าหน้าที่พิสูจน์หลักฐานเข้าตรวจสอบ วานนี้ ถังน้ำมันดีเซล ที่อยู่ใต้ที่พักอาศัยในเหตุ อาเปรุด ระเบิดรุนแรงและมีไฟลุกไหม้ ประชาชนบริเวณนั้นในบริเวณนั้นต่างพากันวิ่งหนีอย่างตื่นตระหนกตกใจ มีผู้เสียชีวิตอย่างน้อย 4 ศพ อย่างน้อย บ้างเมืองของประชาชนได้รับความเสียหายรายงานว่าถังน้ำมันอยู่บริเวณชั้นใต้ดิน ที่ตั้งอยู่ในอาคาร แต่เบื้องต้นยังไม่ทราบสาเหตุที่ทำให้ถังน้ำมันระเบิด เพียง 2 เดือนหลังการระเบิดสาร เอโมเนีย ที่ท่าเรือดิกรุงเบรุต เกือบ 200 ศพ บาดเจ็บเกือบ 6,900 ราย สร้างความเสียหายมูลค่าหลายพันล้านดอลลาร์สหรัฐฯ และทั้งหมดนี้ คือ Express News 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พิมมพ์ข่าว express new</dc:title>
  <dc:creator/>
  <cp:keywords/>
  <dcterms:created xsi:type="dcterms:W3CDTF">2021-03-23T09:18:42Z</dcterms:created>
  <dcterms:modified xsi:type="dcterms:W3CDTF">2021-03-23T09: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 พฤษจิกายน 2563 เวลา 09.55 น.</vt:lpwstr>
  </property>
  <property fmtid="{D5CDD505-2E9C-101B-9397-08002B2CF9AE}" pid="3" name="subtitle">
    <vt:lpwstr/>
  </property>
</Properties>
</file>